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D2D300" w14:textId="77777777" w:rsidR="00630558" w:rsidRPr="001715EF" w:rsidRDefault="00630558" w:rsidP="0060188F">
      <w:pPr>
        <w:spacing w:line="276" w:lineRule="auto"/>
        <w:rPr>
          <w:sz w:val="22"/>
          <w:szCs w:val="22"/>
        </w:rPr>
      </w:pPr>
      <w:bookmarkStart w:id="0" w:name="_GoBack"/>
      <w:bookmarkEnd w:id="0"/>
    </w:p>
    <w:tbl>
      <w:tblPr>
        <w:tblW w:w="5000" w:type="pct"/>
        <w:tblLook w:val="0000" w:firstRow="0" w:lastRow="0" w:firstColumn="0" w:lastColumn="0" w:noHBand="0" w:noVBand="0"/>
      </w:tblPr>
      <w:tblGrid>
        <w:gridCol w:w="10432"/>
      </w:tblGrid>
      <w:tr w:rsidR="00B2782B" w:rsidRPr="001715EF" w14:paraId="1E65CFE2" w14:textId="77777777" w:rsidTr="003F240C">
        <w:trPr>
          <w:trHeight w:val="911"/>
        </w:trPr>
        <w:tc>
          <w:tcPr>
            <w:tcW w:w="5000" w:type="pct"/>
            <w:vAlign w:val="center"/>
          </w:tcPr>
          <w:p w14:paraId="15CBD240" w14:textId="77777777" w:rsidR="00B2782B" w:rsidRPr="001715EF" w:rsidRDefault="00B2782B" w:rsidP="0060188F">
            <w:pPr>
              <w:spacing w:line="276" w:lineRule="auto"/>
              <w:jc w:val="center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1715EF">
              <w:rPr>
                <w:noProof/>
                <w:sz w:val="22"/>
                <w:szCs w:val="22"/>
                <w:lang w:val="da-DK" w:eastAsia="da-DK"/>
              </w:rPr>
              <w:drawing>
                <wp:inline distT="0" distB="0" distL="0" distR="0" wp14:anchorId="474D92B4" wp14:editId="0601D8BD">
                  <wp:extent cx="2620370" cy="624460"/>
                  <wp:effectExtent l="0" t="0" r="0" b="4445"/>
                  <wp:docPr id="2" name="Picture 2" descr="Image result for copenhagen business school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openhagen business school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6414" cy="649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F5164F" w14:textId="69E11412" w:rsidR="00B2782B" w:rsidRPr="001715EF" w:rsidRDefault="00B2782B" w:rsidP="0060188F">
            <w:pPr>
              <w:spacing w:line="276" w:lineRule="auto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</w:p>
        </w:tc>
      </w:tr>
      <w:tr w:rsidR="00B2782B" w:rsidRPr="001715EF" w14:paraId="60E28A92" w14:textId="77777777" w:rsidTr="00291C12">
        <w:trPr>
          <w:trHeight w:val="826"/>
        </w:trPr>
        <w:tc>
          <w:tcPr>
            <w:tcW w:w="5000" w:type="pct"/>
          </w:tcPr>
          <w:p w14:paraId="0FA2492B" w14:textId="77777777" w:rsidR="00145DD3" w:rsidRPr="00AD5615" w:rsidRDefault="00145DD3" w:rsidP="0060188F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AD5615">
              <w:rPr>
                <w:b/>
                <w:sz w:val="22"/>
                <w:szCs w:val="22"/>
              </w:rPr>
              <w:t>CCMVI2085U Machine Learning for Predictive Analytics in Business</w:t>
            </w:r>
          </w:p>
          <w:p w14:paraId="5FDDABE5" w14:textId="77777777" w:rsidR="00145DD3" w:rsidRPr="00AD5615" w:rsidRDefault="00145DD3" w:rsidP="0060188F">
            <w:pPr>
              <w:spacing w:line="276" w:lineRule="auto"/>
              <w:jc w:val="center"/>
              <w:rPr>
                <w:rFonts w:eastAsiaTheme="minorEastAsia"/>
                <w:b/>
                <w:sz w:val="22"/>
                <w:szCs w:val="22"/>
                <w:lang w:eastAsia="zh-CN"/>
              </w:rPr>
            </w:pPr>
            <w:r w:rsidRPr="00AD5615">
              <w:rPr>
                <w:b/>
                <w:sz w:val="22"/>
                <w:szCs w:val="22"/>
              </w:rPr>
              <w:t xml:space="preserve">International Summer University 2019-2020 </w:t>
            </w:r>
          </w:p>
          <w:p w14:paraId="04717A30" w14:textId="77777777" w:rsidR="007E684C" w:rsidRPr="00EF196F" w:rsidRDefault="007E684C" w:rsidP="007E684C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EF196F">
              <w:rPr>
                <w:b/>
                <w:sz w:val="22"/>
                <w:szCs w:val="22"/>
              </w:rPr>
              <w:t>Assessment Random Seed</w:t>
            </w:r>
          </w:p>
          <w:p w14:paraId="106939C4" w14:textId="77777777" w:rsidR="007E684C" w:rsidRPr="00EF196F" w:rsidRDefault="007E684C" w:rsidP="007E684C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EF196F">
              <w:rPr>
                <w:b/>
                <w:sz w:val="22"/>
                <w:szCs w:val="22"/>
              </w:rPr>
              <w:t>Indicative Weighting: 100%</w:t>
            </w:r>
          </w:p>
          <w:p w14:paraId="42E4DC41" w14:textId="6E53598B" w:rsidR="00B2782B" w:rsidRPr="001715EF" w:rsidRDefault="00B2782B" w:rsidP="0060188F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</w:p>
        </w:tc>
      </w:tr>
    </w:tbl>
    <w:p w14:paraId="278F2D75" w14:textId="7790B235" w:rsidR="00291C12" w:rsidRDefault="005D3DD7" w:rsidP="00244076">
      <w:pPr>
        <w:tabs>
          <w:tab w:val="left" w:pos="1639"/>
        </w:tabs>
        <w:spacing w:line="276" w:lineRule="auto"/>
        <w:rPr>
          <w:sz w:val="22"/>
          <w:szCs w:val="22"/>
        </w:rPr>
      </w:pPr>
      <w:r w:rsidRPr="00EF196F">
        <w:rPr>
          <w:sz w:val="22"/>
          <w:szCs w:val="22"/>
        </w:rPr>
        <w:t xml:space="preserve">The following table provides the random seed number for each enrolled student of the course assessment. You should use your allocated random seed number when you perform experiments in </w:t>
      </w:r>
      <w:proofErr w:type="spellStart"/>
      <w:r w:rsidR="00A36054">
        <w:rPr>
          <w:sz w:val="22"/>
          <w:szCs w:val="22"/>
        </w:rPr>
        <w:t>Jupyter</w:t>
      </w:r>
      <w:proofErr w:type="spellEnd"/>
      <w:r w:rsidR="00A36054">
        <w:rPr>
          <w:sz w:val="22"/>
          <w:szCs w:val="22"/>
        </w:rPr>
        <w:t xml:space="preserve"> notebook </w:t>
      </w:r>
      <w:r w:rsidRPr="00EF196F">
        <w:rPr>
          <w:sz w:val="22"/>
          <w:szCs w:val="22"/>
        </w:rPr>
        <w:t>if applicable.</w:t>
      </w:r>
    </w:p>
    <w:p w14:paraId="53B804AA" w14:textId="77777777" w:rsidR="00FB1C74" w:rsidRDefault="00FB1C74" w:rsidP="0060188F">
      <w:pPr>
        <w:spacing w:line="276" w:lineRule="auto"/>
        <w:rPr>
          <w:sz w:val="22"/>
          <w:szCs w:val="22"/>
        </w:rPr>
      </w:pPr>
    </w:p>
    <w:tbl>
      <w:tblPr>
        <w:tblW w:w="3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2"/>
        <w:gridCol w:w="1563"/>
      </w:tblGrid>
      <w:tr w:rsidR="003A33EC" w:rsidRPr="00486D8D" w14:paraId="2FF6FE5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D9D9D9" w:themeFill="background1" w:themeFillShade="D9"/>
            <w:noWrap/>
            <w:vAlign w:val="bottom"/>
            <w:hideMark/>
          </w:tcPr>
          <w:p w14:paraId="15026A6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SIS Id</w:t>
            </w:r>
          </w:p>
        </w:tc>
        <w:tc>
          <w:tcPr>
            <w:tcW w:w="1563" w:type="dxa"/>
            <w:shd w:val="clear" w:color="auto" w:fill="D9D9D9" w:themeFill="background1" w:themeFillShade="D9"/>
            <w:noWrap/>
            <w:vAlign w:val="bottom"/>
            <w:hideMark/>
          </w:tcPr>
          <w:p w14:paraId="18B9EE4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Random Seed</w:t>
            </w:r>
          </w:p>
        </w:tc>
      </w:tr>
      <w:tr w:rsidR="00486D8D" w:rsidRPr="00486D8D" w14:paraId="727D5AC2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1886D0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946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9CB976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</w:t>
            </w:r>
          </w:p>
        </w:tc>
      </w:tr>
      <w:tr w:rsidR="00486D8D" w:rsidRPr="00486D8D" w14:paraId="6CAB88E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E0FB1B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743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B21D9C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</w:t>
            </w:r>
          </w:p>
        </w:tc>
      </w:tr>
      <w:tr w:rsidR="00486D8D" w:rsidRPr="00486D8D" w14:paraId="12DD415F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BAF937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353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9B9AAE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</w:t>
            </w:r>
          </w:p>
        </w:tc>
      </w:tr>
      <w:tr w:rsidR="00486D8D" w:rsidRPr="00486D8D" w14:paraId="4F575C38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D21A5D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095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EE4ECA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</w:t>
            </w:r>
          </w:p>
        </w:tc>
      </w:tr>
      <w:tr w:rsidR="00486D8D" w:rsidRPr="00486D8D" w14:paraId="5E8A0C2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579A7D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096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72982C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</w:t>
            </w:r>
          </w:p>
        </w:tc>
      </w:tr>
      <w:tr w:rsidR="00486D8D" w:rsidRPr="00486D8D" w14:paraId="7E88EC6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101903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097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40713A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</w:t>
            </w:r>
          </w:p>
        </w:tc>
      </w:tr>
      <w:tr w:rsidR="00486D8D" w:rsidRPr="00486D8D" w14:paraId="4F435FFE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5E2920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198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009B3C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</w:t>
            </w:r>
          </w:p>
        </w:tc>
      </w:tr>
      <w:tr w:rsidR="00486D8D" w:rsidRPr="00486D8D" w14:paraId="742A0F0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6C666A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304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45D8E5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</w:t>
            </w:r>
          </w:p>
        </w:tc>
      </w:tr>
      <w:tr w:rsidR="00486D8D" w:rsidRPr="00486D8D" w14:paraId="6F918AA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C9013B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3127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E51B4C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</w:t>
            </w:r>
          </w:p>
        </w:tc>
      </w:tr>
      <w:tr w:rsidR="00486D8D" w:rsidRPr="00486D8D" w14:paraId="4D0A37A8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D80869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340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6B79CE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</w:t>
            </w:r>
          </w:p>
        </w:tc>
      </w:tr>
      <w:tr w:rsidR="00486D8D" w:rsidRPr="00486D8D" w14:paraId="03EB4F7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C0612A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370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0067CB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</w:t>
            </w:r>
          </w:p>
        </w:tc>
      </w:tr>
      <w:tr w:rsidR="00486D8D" w:rsidRPr="00486D8D" w14:paraId="7657FF92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554AA5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67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C19016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2</w:t>
            </w:r>
          </w:p>
        </w:tc>
      </w:tr>
      <w:tr w:rsidR="00486D8D" w:rsidRPr="00486D8D" w14:paraId="1B883C5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8F4697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68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37FDE8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</w:t>
            </w:r>
          </w:p>
        </w:tc>
      </w:tr>
      <w:tr w:rsidR="00486D8D" w:rsidRPr="00486D8D" w14:paraId="0FA24B8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47F3C3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69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03580F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</w:t>
            </w:r>
          </w:p>
        </w:tc>
      </w:tr>
      <w:tr w:rsidR="00486D8D" w:rsidRPr="00486D8D" w14:paraId="17872371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038E0F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74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11B834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5</w:t>
            </w:r>
          </w:p>
        </w:tc>
      </w:tr>
      <w:tr w:rsidR="00486D8D" w:rsidRPr="00486D8D" w14:paraId="3E9EF22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6675CD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75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660E78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6</w:t>
            </w:r>
          </w:p>
        </w:tc>
      </w:tr>
      <w:tr w:rsidR="00486D8D" w:rsidRPr="00486D8D" w14:paraId="6AE9760E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2BD4A7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78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2DD9D5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7</w:t>
            </w:r>
          </w:p>
        </w:tc>
      </w:tr>
      <w:tr w:rsidR="00486D8D" w:rsidRPr="00486D8D" w14:paraId="0C74A93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962EF6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0983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387D14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8</w:t>
            </w:r>
          </w:p>
        </w:tc>
      </w:tr>
      <w:tr w:rsidR="00486D8D" w:rsidRPr="00486D8D" w14:paraId="45317A1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28BCE8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08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87F42C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9</w:t>
            </w:r>
          </w:p>
        </w:tc>
      </w:tr>
      <w:tr w:rsidR="00486D8D" w:rsidRPr="00486D8D" w14:paraId="5AF43CED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625042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09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51CBFB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0</w:t>
            </w:r>
          </w:p>
        </w:tc>
      </w:tr>
      <w:tr w:rsidR="00486D8D" w:rsidRPr="00486D8D" w14:paraId="410EC9A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6D241B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09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B2EE4D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1</w:t>
            </w:r>
          </w:p>
        </w:tc>
      </w:tr>
      <w:tr w:rsidR="00486D8D" w:rsidRPr="00486D8D" w14:paraId="7C79E188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F5ADD9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14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BF2CB9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2</w:t>
            </w:r>
          </w:p>
        </w:tc>
      </w:tr>
      <w:tr w:rsidR="00486D8D" w:rsidRPr="00486D8D" w14:paraId="3B17F21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ACE11A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27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E87CED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3</w:t>
            </w:r>
          </w:p>
        </w:tc>
      </w:tr>
      <w:tr w:rsidR="00486D8D" w:rsidRPr="00486D8D" w14:paraId="186A0D72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0AF354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31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C9C6F6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4</w:t>
            </w:r>
          </w:p>
        </w:tc>
      </w:tr>
      <w:tr w:rsidR="00486D8D" w:rsidRPr="00486D8D" w14:paraId="5CD5204E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792983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31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DE672F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5</w:t>
            </w:r>
          </w:p>
        </w:tc>
      </w:tr>
      <w:tr w:rsidR="00486D8D" w:rsidRPr="00486D8D" w14:paraId="5B63874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745417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38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6EDC9C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6</w:t>
            </w:r>
          </w:p>
        </w:tc>
      </w:tr>
      <w:tr w:rsidR="00486D8D" w:rsidRPr="00486D8D" w14:paraId="227AA4C6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449856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48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38FE61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7</w:t>
            </w:r>
          </w:p>
        </w:tc>
      </w:tr>
      <w:tr w:rsidR="00486D8D" w:rsidRPr="00486D8D" w14:paraId="7CB52E00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60FFE0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lastRenderedPageBreak/>
              <w:t>11056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E91DC1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8</w:t>
            </w:r>
          </w:p>
        </w:tc>
      </w:tr>
      <w:tr w:rsidR="00486D8D" w:rsidRPr="00486D8D" w14:paraId="424F88BE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DB2B96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70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C80552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29</w:t>
            </w:r>
          </w:p>
        </w:tc>
      </w:tr>
      <w:tr w:rsidR="00486D8D" w:rsidRPr="00486D8D" w14:paraId="4B63BED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03DB71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76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AA6C86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0</w:t>
            </w:r>
          </w:p>
        </w:tc>
      </w:tr>
      <w:tr w:rsidR="00486D8D" w:rsidRPr="00486D8D" w14:paraId="1BC8994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C9DEE2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77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1C69ED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1</w:t>
            </w:r>
          </w:p>
        </w:tc>
      </w:tr>
      <w:tr w:rsidR="00486D8D" w:rsidRPr="00486D8D" w14:paraId="6EEA0DB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9AD770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096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EBC753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2</w:t>
            </w:r>
          </w:p>
        </w:tc>
      </w:tr>
      <w:tr w:rsidR="00486D8D" w:rsidRPr="00486D8D" w14:paraId="6645C3C2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41CB83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04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CD3D95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3</w:t>
            </w:r>
          </w:p>
        </w:tc>
      </w:tr>
      <w:tr w:rsidR="00486D8D" w:rsidRPr="00486D8D" w14:paraId="7A29083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D73CBB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11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E5ABD9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4</w:t>
            </w:r>
          </w:p>
        </w:tc>
      </w:tr>
      <w:tr w:rsidR="00486D8D" w:rsidRPr="00486D8D" w14:paraId="120BD24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32D6AF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25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06D741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5</w:t>
            </w:r>
          </w:p>
        </w:tc>
      </w:tr>
      <w:tr w:rsidR="00486D8D" w:rsidRPr="00486D8D" w14:paraId="4E7995FF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A8EB68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27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FFE010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6</w:t>
            </w:r>
          </w:p>
        </w:tc>
      </w:tr>
      <w:tr w:rsidR="00486D8D" w:rsidRPr="00486D8D" w14:paraId="2374913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97C439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31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F3A87B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7</w:t>
            </w:r>
          </w:p>
        </w:tc>
      </w:tr>
      <w:tr w:rsidR="00486D8D" w:rsidRPr="00486D8D" w14:paraId="05429A50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9F3540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31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6EC609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8</w:t>
            </w:r>
          </w:p>
        </w:tc>
      </w:tr>
      <w:tr w:rsidR="00486D8D" w:rsidRPr="00486D8D" w14:paraId="50200D3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726A28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42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03659C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39</w:t>
            </w:r>
          </w:p>
        </w:tc>
      </w:tr>
      <w:tr w:rsidR="00486D8D" w:rsidRPr="00486D8D" w14:paraId="3F49C6D6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8A8384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44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884875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0</w:t>
            </w:r>
          </w:p>
        </w:tc>
      </w:tr>
      <w:tr w:rsidR="00486D8D" w:rsidRPr="00486D8D" w14:paraId="21C1BD6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C5DE79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45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98A829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1</w:t>
            </w:r>
          </w:p>
        </w:tc>
      </w:tr>
      <w:tr w:rsidR="00486D8D" w:rsidRPr="00486D8D" w14:paraId="5700AF7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08C796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53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81B365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2</w:t>
            </w:r>
          </w:p>
        </w:tc>
      </w:tr>
      <w:tr w:rsidR="00486D8D" w:rsidRPr="00486D8D" w14:paraId="604F2F5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057B4A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55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FBB524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3</w:t>
            </w:r>
          </w:p>
        </w:tc>
      </w:tr>
      <w:tr w:rsidR="00486D8D" w:rsidRPr="00486D8D" w14:paraId="600B2B3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8D7675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64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AA3FC1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4</w:t>
            </w:r>
          </w:p>
        </w:tc>
      </w:tr>
      <w:tr w:rsidR="00486D8D" w:rsidRPr="00486D8D" w14:paraId="7ECBA53D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785B88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70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00584F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5</w:t>
            </w:r>
          </w:p>
        </w:tc>
      </w:tr>
      <w:tr w:rsidR="00486D8D" w:rsidRPr="00486D8D" w14:paraId="3C57502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58F125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70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CC067B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6</w:t>
            </w:r>
          </w:p>
        </w:tc>
      </w:tr>
      <w:tr w:rsidR="00486D8D" w:rsidRPr="00486D8D" w14:paraId="4F5F6B3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CAA303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74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807D41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7</w:t>
            </w:r>
          </w:p>
        </w:tc>
      </w:tr>
      <w:tr w:rsidR="00486D8D" w:rsidRPr="00486D8D" w14:paraId="33EE70E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AA0EB0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78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A665C4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8</w:t>
            </w:r>
          </w:p>
        </w:tc>
      </w:tr>
      <w:tr w:rsidR="00486D8D" w:rsidRPr="00486D8D" w14:paraId="67A7A51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D6EEDD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83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3A8393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49</w:t>
            </w:r>
          </w:p>
        </w:tc>
      </w:tr>
      <w:tr w:rsidR="00486D8D" w:rsidRPr="00486D8D" w14:paraId="4990403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575EA8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90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7B22DB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0</w:t>
            </w:r>
          </w:p>
        </w:tc>
      </w:tr>
      <w:tr w:rsidR="00486D8D" w:rsidRPr="00486D8D" w14:paraId="11C4D6E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DFD229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192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324470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1</w:t>
            </w:r>
          </w:p>
        </w:tc>
      </w:tr>
      <w:tr w:rsidR="00486D8D" w:rsidRPr="00486D8D" w14:paraId="5C22B33F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774C76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230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61203A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2</w:t>
            </w:r>
          </w:p>
        </w:tc>
      </w:tr>
      <w:tr w:rsidR="00486D8D" w:rsidRPr="00486D8D" w14:paraId="4FCE386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A435DB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1481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56F098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3</w:t>
            </w:r>
          </w:p>
        </w:tc>
      </w:tr>
      <w:tr w:rsidR="00486D8D" w:rsidRPr="00486D8D" w14:paraId="4409073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55744A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2464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FF2789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4</w:t>
            </w:r>
          </w:p>
        </w:tc>
      </w:tr>
      <w:tr w:rsidR="00486D8D" w:rsidRPr="00486D8D" w14:paraId="659C8DD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9673C4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007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8801B1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5</w:t>
            </w:r>
          </w:p>
        </w:tc>
      </w:tr>
      <w:tr w:rsidR="00486D8D" w:rsidRPr="00486D8D" w14:paraId="2E0C93B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1FA190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154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29F8DB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6</w:t>
            </w:r>
          </w:p>
        </w:tc>
      </w:tr>
      <w:tr w:rsidR="00486D8D" w:rsidRPr="00486D8D" w14:paraId="498EFF5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38B1B4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223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AA2908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7</w:t>
            </w:r>
          </w:p>
        </w:tc>
      </w:tr>
      <w:tr w:rsidR="00486D8D" w:rsidRPr="00486D8D" w14:paraId="1624414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DE7130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249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4D1227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8</w:t>
            </w:r>
          </w:p>
        </w:tc>
      </w:tr>
      <w:tr w:rsidR="00486D8D" w:rsidRPr="00486D8D" w14:paraId="55A6DAEB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7E8A84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08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38D0FE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59</w:t>
            </w:r>
          </w:p>
        </w:tc>
      </w:tr>
      <w:tr w:rsidR="00486D8D" w:rsidRPr="00486D8D" w14:paraId="0A41C1D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D293B5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087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1D66DD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0</w:t>
            </w:r>
          </w:p>
        </w:tc>
      </w:tr>
      <w:tr w:rsidR="00486D8D" w:rsidRPr="00486D8D" w14:paraId="3FF9B506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7B5B63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13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11CFBE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1</w:t>
            </w:r>
          </w:p>
        </w:tc>
      </w:tr>
      <w:tr w:rsidR="00486D8D" w:rsidRPr="00486D8D" w14:paraId="5A7418C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9A27FA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14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A08B0D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2</w:t>
            </w:r>
          </w:p>
        </w:tc>
      </w:tr>
      <w:tr w:rsidR="00486D8D" w:rsidRPr="00486D8D" w14:paraId="5EC25E51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2E7050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23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3B9822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3</w:t>
            </w:r>
          </w:p>
        </w:tc>
      </w:tr>
      <w:tr w:rsidR="00486D8D" w:rsidRPr="00486D8D" w14:paraId="394EF835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1A92EF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27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27B253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4</w:t>
            </w:r>
          </w:p>
        </w:tc>
      </w:tr>
      <w:tr w:rsidR="00486D8D" w:rsidRPr="00486D8D" w14:paraId="5760505D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594EB9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27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D1DB2C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5</w:t>
            </w:r>
          </w:p>
        </w:tc>
      </w:tr>
      <w:tr w:rsidR="00486D8D" w:rsidRPr="00486D8D" w14:paraId="666B5AA6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4F7D1FC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29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23F6DF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6</w:t>
            </w:r>
          </w:p>
        </w:tc>
      </w:tr>
      <w:tr w:rsidR="00486D8D" w:rsidRPr="00486D8D" w14:paraId="4CA345A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F81870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32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7268AA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7</w:t>
            </w:r>
          </w:p>
        </w:tc>
      </w:tr>
      <w:tr w:rsidR="00486D8D" w:rsidRPr="00486D8D" w14:paraId="212612AC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EB4B91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40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62E815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8</w:t>
            </w:r>
          </w:p>
        </w:tc>
      </w:tr>
      <w:tr w:rsidR="00486D8D" w:rsidRPr="00486D8D" w14:paraId="4FD2411D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CA71F4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407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268F6D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69</w:t>
            </w:r>
          </w:p>
        </w:tc>
      </w:tr>
      <w:tr w:rsidR="00486D8D" w:rsidRPr="00486D8D" w14:paraId="5BE4AC9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018D96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40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459963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0</w:t>
            </w:r>
          </w:p>
        </w:tc>
      </w:tr>
      <w:tr w:rsidR="00486D8D" w:rsidRPr="00486D8D" w14:paraId="7565766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EBE43A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457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435F78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1</w:t>
            </w:r>
          </w:p>
        </w:tc>
      </w:tr>
      <w:tr w:rsidR="00486D8D" w:rsidRPr="00486D8D" w14:paraId="38EAC8E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07CBD3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lastRenderedPageBreak/>
              <w:t>13368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C72BDD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2</w:t>
            </w:r>
          </w:p>
        </w:tc>
      </w:tr>
      <w:tr w:rsidR="00486D8D" w:rsidRPr="00486D8D" w14:paraId="654DBCE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22A75A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70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1EF52F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3</w:t>
            </w:r>
          </w:p>
        </w:tc>
      </w:tr>
      <w:tr w:rsidR="00486D8D" w:rsidRPr="00486D8D" w14:paraId="5F515676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25472C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71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CC366F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4</w:t>
            </w:r>
          </w:p>
        </w:tc>
      </w:tr>
      <w:tr w:rsidR="00486D8D" w:rsidRPr="00486D8D" w14:paraId="10EF71F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E6ED31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72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CA42A1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5</w:t>
            </w:r>
          </w:p>
        </w:tc>
      </w:tr>
      <w:tr w:rsidR="00486D8D" w:rsidRPr="00486D8D" w14:paraId="01C5F62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CF3369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77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9822B5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6</w:t>
            </w:r>
          </w:p>
        </w:tc>
      </w:tr>
      <w:tr w:rsidR="00486D8D" w:rsidRPr="00486D8D" w14:paraId="6D2BA7E6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280596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804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0F2C99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7</w:t>
            </w:r>
          </w:p>
        </w:tc>
      </w:tr>
      <w:tr w:rsidR="00486D8D" w:rsidRPr="00486D8D" w14:paraId="390441DA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ED515CB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81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FB1F4AD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8</w:t>
            </w:r>
          </w:p>
        </w:tc>
      </w:tr>
      <w:tr w:rsidR="00486D8D" w:rsidRPr="00486D8D" w14:paraId="10361288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35F1A1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916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278D2A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79</w:t>
            </w:r>
          </w:p>
        </w:tc>
      </w:tr>
      <w:tr w:rsidR="00486D8D" w:rsidRPr="00486D8D" w14:paraId="7A335F40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0571B84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942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76B789E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0</w:t>
            </w:r>
          </w:p>
        </w:tc>
      </w:tr>
      <w:tr w:rsidR="00486D8D" w:rsidRPr="00486D8D" w14:paraId="17437D6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FDA1AC1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94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D41256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1</w:t>
            </w:r>
          </w:p>
        </w:tc>
      </w:tr>
      <w:tr w:rsidR="00486D8D" w:rsidRPr="00486D8D" w14:paraId="1CC5856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32E0A92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3955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858411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2</w:t>
            </w:r>
          </w:p>
        </w:tc>
      </w:tr>
      <w:tr w:rsidR="00486D8D" w:rsidRPr="00486D8D" w14:paraId="675E8B7D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09B211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418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A5198C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3</w:t>
            </w:r>
          </w:p>
        </w:tc>
      </w:tr>
      <w:tr w:rsidR="00486D8D" w:rsidRPr="00486D8D" w14:paraId="5FA1A06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311A370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4300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5BD70E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4</w:t>
            </w:r>
          </w:p>
        </w:tc>
      </w:tr>
      <w:tr w:rsidR="00486D8D" w:rsidRPr="00486D8D" w14:paraId="3638F8D8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692FEE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3916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604AF22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5</w:t>
            </w:r>
          </w:p>
        </w:tc>
      </w:tr>
      <w:tr w:rsidR="00486D8D" w:rsidRPr="00486D8D" w14:paraId="432802DE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2AF4A2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29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59BD02F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6</w:t>
            </w:r>
          </w:p>
        </w:tc>
      </w:tr>
      <w:tr w:rsidR="00486D8D" w:rsidRPr="00486D8D" w14:paraId="4C93E3E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7102D48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33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49FABF0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7</w:t>
            </w:r>
          </w:p>
        </w:tc>
      </w:tr>
      <w:tr w:rsidR="00486D8D" w:rsidRPr="00486D8D" w14:paraId="7C10A2E3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09A632A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33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DDB2B16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8</w:t>
            </w:r>
          </w:p>
        </w:tc>
      </w:tr>
      <w:tr w:rsidR="00486D8D" w:rsidRPr="00486D8D" w14:paraId="3DCF6FC7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2545CBA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447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01A1F8B9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89</w:t>
            </w:r>
          </w:p>
        </w:tc>
      </w:tr>
      <w:tr w:rsidR="00486D8D" w:rsidRPr="00486D8D" w14:paraId="24ACEEA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5A000354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54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D8C913F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0</w:t>
            </w:r>
          </w:p>
        </w:tc>
      </w:tr>
      <w:tr w:rsidR="00486D8D" w:rsidRPr="00486D8D" w14:paraId="065379B4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94C9BE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608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2B05532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1</w:t>
            </w:r>
          </w:p>
        </w:tc>
      </w:tr>
      <w:tr w:rsidR="00486D8D" w:rsidRPr="00486D8D" w14:paraId="08D186B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4B7097E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641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39804485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2</w:t>
            </w:r>
          </w:p>
        </w:tc>
      </w:tr>
      <w:tr w:rsidR="00486D8D" w:rsidRPr="00486D8D" w14:paraId="314414F9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692A29F7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0953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1198E2DE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3</w:t>
            </w:r>
          </w:p>
        </w:tc>
      </w:tr>
      <w:tr w:rsidR="00486D8D" w:rsidRPr="00486D8D" w14:paraId="685E7DEE" w14:textId="77777777" w:rsidTr="003A33EC">
        <w:trPr>
          <w:trHeight w:val="300"/>
          <w:jc w:val="center"/>
        </w:trPr>
        <w:tc>
          <w:tcPr>
            <w:tcW w:w="1562" w:type="dxa"/>
            <w:shd w:val="clear" w:color="auto" w:fill="auto"/>
            <w:noWrap/>
            <w:vAlign w:val="bottom"/>
            <w:hideMark/>
          </w:tcPr>
          <w:p w14:paraId="1BE56263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142809</w:t>
            </w:r>
          </w:p>
        </w:tc>
        <w:tc>
          <w:tcPr>
            <w:tcW w:w="1563" w:type="dxa"/>
            <w:shd w:val="clear" w:color="auto" w:fill="auto"/>
            <w:noWrap/>
            <w:vAlign w:val="bottom"/>
            <w:hideMark/>
          </w:tcPr>
          <w:p w14:paraId="49FC1FD8" w14:textId="77777777" w:rsidR="00486D8D" w:rsidRPr="00486D8D" w:rsidRDefault="00486D8D" w:rsidP="003A33EC">
            <w:pPr>
              <w:rPr>
                <w:color w:val="000000"/>
                <w:sz w:val="22"/>
                <w:szCs w:val="22"/>
                <w:lang w:eastAsia="zh-CN"/>
              </w:rPr>
            </w:pPr>
            <w:r w:rsidRPr="00486D8D">
              <w:rPr>
                <w:color w:val="000000"/>
                <w:sz w:val="22"/>
                <w:szCs w:val="22"/>
                <w:lang w:eastAsia="zh-CN"/>
              </w:rPr>
              <w:t>94</w:t>
            </w:r>
          </w:p>
        </w:tc>
      </w:tr>
    </w:tbl>
    <w:p w14:paraId="7520A38A" w14:textId="56BDC8EE" w:rsidR="00653E65" w:rsidRPr="008E47BE" w:rsidRDefault="00653E65" w:rsidP="00486D8D">
      <w:pPr>
        <w:tabs>
          <w:tab w:val="left" w:pos="1639"/>
        </w:tabs>
        <w:spacing w:line="276" w:lineRule="auto"/>
        <w:jc w:val="right"/>
        <w:rPr>
          <w:sz w:val="22"/>
          <w:szCs w:val="22"/>
        </w:rPr>
      </w:pPr>
    </w:p>
    <w:sectPr w:rsidR="00653E65" w:rsidRPr="008E47BE" w:rsidSect="00C3447D">
      <w:footerReference w:type="default" r:id="rId9"/>
      <w:pgSz w:w="11906" w:h="16838"/>
      <w:pgMar w:top="907" w:right="737" w:bottom="907" w:left="737" w:header="454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2D2137" w14:textId="77777777" w:rsidR="007B3F5F" w:rsidRDefault="007B3F5F" w:rsidP="000F72A1">
      <w:r>
        <w:separator/>
      </w:r>
    </w:p>
  </w:endnote>
  <w:endnote w:type="continuationSeparator" w:id="0">
    <w:p w14:paraId="0BB6826A" w14:textId="77777777" w:rsidR="007B3F5F" w:rsidRDefault="007B3F5F" w:rsidP="000F7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7650C" w14:textId="25F1B211" w:rsidR="001723FC" w:rsidRPr="0040080F" w:rsidRDefault="001723FC">
    <w:pPr>
      <w:pStyle w:val="Sidefod"/>
      <w:jc w:val="center"/>
      <w:rPr>
        <w:i/>
      </w:rPr>
    </w:pPr>
    <w:r w:rsidRPr="0040080F">
      <w:rPr>
        <w:i/>
      </w:rPr>
      <w:t xml:space="preserve">Page </w:t>
    </w:r>
    <w:r w:rsidRPr="0040080F">
      <w:rPr>
        <w:i/>
      </w:rPr>
      <w:fldChar w:fldCharType="begin"/>
    </w:r>
    <w:r w:rsidRPr="0040080F">
      <w:rPr>
        <w:i/>
      </w:rPr>
      <w:instrText xml:space="preserve"> PAGE  \* Arabic  \* MERGEFORMAT </w:instrText>
    </w:r>
    <w:r w:rsidRPr="0040080F">
      <w:rPr>
        <w:i/>
      </w:rPr>
      <w:fldChar w:fldCharType="separate"/>
    </w:r>
    <w:r w:rsidR="00DC2867">
      <w:rPr>
        <w:i/>
        <w:noProof/>
      </w:rPr>
      <w:t>3</w:t>
    </w:r>
    <w:r w:rsidRPr="0040080F">
      <w:rPr>
        <w:i/>
      </w:rPr>
      <w:fldChar w:fldCharType="end"/>
    </w:r>
    <w:r w:rsidRPr="0040080F">
      <w:rPr>
        <w:i/>
      </w:rPr>
      <w:t xml:space="preserve"> of </w:t>
    </w:r>
    <w:r w:rsidRPr="0040080F">
      <w:rPr>
        <w:i/>
      </w:rPr>
      <w:fldChar w:fldCharType="begin"/>
    </w:r>
    <w:r w:rsidRPr="0040080F">
      <w:rPr>
        <w:i/>
      </w:rPr>
      <w:instrText xml:space="preserve"> NUMPAGES  \* Arabic  \* MERGEFORMAT </w:instrText>
    </w:r>
    <w:r w:rsidRPr="0040080F">
      <w:rPr>
        <w:i/>
      </w:rPr>
      <w:fldChar w:fldCharType="separate"/>
    </w:r>
    <w:r w:rsidR="00DC2867">
      <w:rPr>
        <w:i/>
        <w:noProof/>
      </w:rPr>
      <w:t>3</w:t>
    </w:r>
    <w:r w:rsidRPr="0040080F">
      <w:rPr>
        <w:i/>
      </w:rPr>
      <w:fldChar w:fldCharType="end"/>
    </w:r>
  </w:p>
  <w:p w14:paraId="37D092E5" w14:textId="77777777" w:rsidR="001723FC" w:rsidRDefault="001723FC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CE62A" w14:textId="77777777" w:rsidR="007B3F5F" w:rsidRDefault="007B3F5F" w:rsidP="000F72A1">
      <w:r>
        <w:separator/>
      </w:r>
    </w:p>
  </w:footnote>
  <w:footnote w:type="continuationSeparator" w:id="0">
    <w:p w14:paraId="75A1302D" w14:textId="77777777" w:rsidR="007B3F5F" w:rsidRDefault="007B3F5F" w:rsidP="000F7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65D5"/>
    <w:multiLevelType w:val="hybridMultilevel"/>
    <w:tmpl w:val="DAEAE0A6"/>
    <w:lvl w:ilvl="0" w:tplc="52E6D2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5042E"/>
    <w:multiLevelType w:val="hybridMultilevel"/>
    <w:tmpl w:val="0A0A87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5C3854"/>
    <w:multiLevelType w:val="hybridMultilevel"/>
    <w:tmpl w:val="68EED3B0"/>
    <w:lvl w:ilvl="0" w:tplc="08090013">
      <w:start w:val="1"/>
      <w:numFmt w:val="upperRoman"/>
      <w:lvlText w:val="%1."/>
      <w:lvlJc w:val="right"/>
      <w:pPr>
        <w:ind w:left="892" w:hanging="420"/>
      </w:pPr>
    </w:lvl>
    <w:lvl w:ilvl="1" w:tplc="04090019">
      <w:start w:val="1"/>
      <w:numFmt w:val="lowerLetter"/>
      <w:lvlText w:val="%2)"/>
      <w:lvlJc w:val="left"/>
      <w:pPr>
        <w:ind w:left="1312" w:hanging="420"/>
      </w:pPr>
    </w:lvl>
    <w:lvl w:ilvl="2" w:tplc="0409001B" w:tentative="1">
      <w:start w:val="1"/>
      <w:numFmt w:val="lowerRoman"/>
      <w:lvlText w:val="%3."/>
      <w:lvlJc w:val="right"/>
      <w:pPr>
        <w:ind w:left="1732" w:hanging="420"/>
      </w:pPr>
    </w:lvl>
    <w:lvl w:ilvl="3" w:tplc="0409000F" w:tentative="1">
      <w:start w:val="1"/>
      <w:numFmt w:val="decimal"/>
      <w:lvlText w:val="%4."/>
      <w:lvlJc w:val="left"/>
      <w:pPr>
        <w:ind w:left="2152" w:hanging="420"/>
      </w:pPr>
    </w:lvl>
    <w:lvl w:ilvl="4" w:tplc="04090019" w:tentative="1">
      <w:start w:val="1"/>
      <w:numFmt w:val="lowerLetter"/>
      <w:lvlText w:val="%5)"/>
      <w:lvlJc w:val="left"/>
      <w:pPr>
        <w:ind w:left="2572" w:hanging="420"/>
      </w:pPr>
    </w:lvl>
    <w:lvl w:ilvl="5" w:tplc="0409001B" w:tentative="1">
      <w:start w:val="1"/>
      <w:numFmt w:val="lowerRoman"/>
      <w:lvlText w:val="%6."/>
      <w:lvlJc w:val="right"/>
      <w:pPr>
        <w:ind w:left="2992" w:hanging="420"/>
      </w:pPr>
    </w:lvl>
    <w:lvl w:ilvl="6" w:tplc="0409000F" w:tentative="1">
      <w:start w:val="1"/>
      <w:numFmt w:val="decimal"/>
      <w:lvlText w:val="%7."/>
      <w:lvlJc w:val="left"/>
      <w:pPr>
        <w:ind w:left="3412" w:hanging="420"/>
      </w:pPr>
    </w:lvl>
    <w:lvl w:ilvl="7" w:tplc="04090019" w:tentative="1">
      <w:start w:val="1"/>
      <w:numFmt w:val="lowerLetter"/>
      <w:lvlText w:val="%8)"/>
      <w:lvlJc w:val="left"/>
      <w:pPr>
        <w:ind w:left="3832" w:hanging="420"/>
      </w:pPr>
    </w:lvl>
    <w:lvl w:ilvl="8" w:tplc="0409001B" w:tentative="1">
      <w:start w:val="1"/>
      <w:numFmt w:val="lowerRoman"/>
      <w:lvlText w:val="%9."/>
      <w:lvlJc w:val="right"/>
      <w:pPr>
        <w:ind w:left="4252" w:hanging="420"/>
      </w:pPr>
    </w:lvl>
  </w:abstractNum>
  <w:abstractNum w:abstractNumId="3" w15:restartNumberingAfterBreak="0">
    <w:nsid w:val="06FD4C1F"/>
    <w:multiLevelType w:val="hybridMultilevel"/>
    <w:tmpl w:val="E84407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875654"/>
    <w:multiLevelType w:val="hybridMultilevel"/>
    <w:tmpl w:val="1BFCE8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53572D"/>
    <w:multiLevelType w:val="hybridMultilevel"/>
    <w:tmpl w:val="46327776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11B579F5"/>
    <w:multiLevelType w:val="hybridMultilevel"/>
    <w:tmpl w:val="02BE9C0C"/>
    <w:lvl w:ilvl="0" w:tplc="08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0F5A36"/>
    <w:multiLevelType w:val="hybridMultilevel"/>
    <w:tmpl w:val="286E8CB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145956"/>
    <w:multiLevelType w:val="hybridMultilevel"/>
    <w:tmpl w:val="2000042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CE29B8"/>
    <w:multiLevelType w:val="hybridMultilevel"/>
    <w:tmpl w:val="63786AF0"/>
    <w:lvl w:ilvl="0" w:tplc="08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BB069EE"/>
    <w:multiLevelType w:val="hybridMultilevel"/>
    <w:tmpl w:val="40DE0E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E84E95"/>
    <w:multiLevelType w:val="hybridMultilevel"/>
    <w:tmpl w:val="C13222B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8613B9"/>
    <w:multiLevelType w:val="hybridMultilevel"/>
    <w:tmpl w:val="B4943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168A1"/>
    <w:multiLevelType w:val="hybridMultilevel"/>
    <w:tmpl w:val="5DF631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307772"/>
    <w:multiLevelType w:val="hybridMultilevel"/>
    <w:tmpl w:val="6050530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716B9F"/>
    <w:multiLevelType w:val="hybridMultilevel"/>
    <w:tmpl w:val="FF70FE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59740A"/>
    <w:multiLevelType w:val="hybridMultilevel"/>
    <w:tmpl w:val="D7EC1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B7D40"/>
    <w:multiLevelType w:val="hybridMultilevel"/>
    <w:tmpl w:val="F8EC06EA"/>
    <w:lvl w:ilvl="0" w:tplc="192AC89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C624D1F"/>
    <w:multiLevelType w:val="hybridMultilevel"/>
    <w:tmpl w:val="B5EEF3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BE0833"/>
    <w:multiLevelType w:val="hybridMultilevel"/>
    <w:tmpl w:val="83105E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2F0A25"/>
    <w:multiLevelType w:val="hybridMultilevel"/>
    <w:tmpl w:val="A18ABD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504D2C"/>
    <w:multiLevelType w:val="hybridMultilevel"/>
    <w:tmpl w:val="C5E0B67A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03F4D2D"/>
    <w:multiLevelType w:val="hybridMultilevel"/>
    <w:tmpl w:val="85E2B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EE4658"/>
    <w:multiLevelType w:val="hybridMultilevel"/>
    <w:tmpl w:val="C5E0B67A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583C4985"/>
    <w:multiLevelType w:val="hybridMultilevel"/>
    <w:tmpl w:val="63E49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695CDD"/>
    <w:multiLevelType w:val="hybridMultilevel"/>
    <w:tmpl w:val="86A6F18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D85A63"/>
    <w:multiLevelType w:val="hybridMultilevel"/>
    <w:tmpl w:val="9FDAF0A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7254A19"/>
    <w:multiLevelType w:val="hybridMultilevel"/>
    <w:tmpl w:val="C29C871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8A840BD"/>
    <w:multiLevelType w:val="hybridMultilevel"/>
    <w:tmpl w:val="C562C1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7A6BA5"/>
    <w:multiLevelType w:val="hybridMultilevel"/>
    <w:tmpl w:val="BDDA02C2"/>
    <w:lvl w:ilvl="0" w:tplc="08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9"/>
  </w:num>
  <w:num w:numId="2">
    <w:abstractNumId w:val="12"/>
  </w:num>
  <w:num w:numId="3">
    <w:abstractNumId w:val="24"/>
  </w:num>
  <w:num w:numId="4">
    <w:abstractNumId w:val="18"/>
  </w:num>
  <w:num w:numId="5">
    <w:abstractNumId w:val="14"/>
  </w:num>
  <w:num w:numId="6">
    <w:abstractNumId w:val="5"/>
  </w:num>
  <w:num w:numId="7">
    <w:abstractNumId w:val="0"/>
  </w:num>
  <w:num w:numId="8">
    <w:abstractNumId w:val="2"/>
  </w:num>
  <w:num w:numId="9">
    <w:abstractNumId w:val="29"/>
  </w:num>
  <w:num w:numId="10">
    <w:abstractNumId w:val="26"/>
  </w:num>
  <w:num w:numId="11">
    <w:abstractNumId w:val="20"/>
  </w:num>
  <w:num w:numId="12">
    <w:abstractNumId w:val="8"/>
  </w:num>
  <w:num w:numId="13">
    <w:abstractNumId w:val="25"/>
  </w:num>
  <w:num w:numId="14">
    <w:abstractNumId w:val="6"/>
  </w:num>
  <w:num w:numId="15">
    <w:abstractNumId w:val="7"/>
  </w:num>
  <w:num w:numId="16">
    <w:abstractNumId w:val="27"/>
  </w:num>
  <w:num w:numId="17">
    <w:abstractNumId w:val="10"/>
  </w:num>
  <w:num w:numId="18">
    <w:abstractNumId w:val="23"/>
  </w:num>
  <w:num w:numId="19">
    <w:abstractNumId w:val="21"/>
  </w:num>
  <w:num w:numId="20">
    <w:abstractNumId w:val="22"/>
  </w:num>
  <w:num w:numId="21">
    <w:abstractNumId w:val="9"/>
  </w:num>
  <w:num w:numId="22">
    <w:abstractNumId w:val="11"/>
  </w:num>
  <w:num w:numId="23">
    <w:abstractNumId w:val="4"/>
  </w:num>
  <w:num w:numId="24">
    <w:abstractNumId w:val="3"/>
  </w:num>
  <w:num w:numId="25">
    <w:abstractNumId w:val="1"/>
  </w:num>
  <w:num w:numId="26">
    <w:abstractNumId w:val="13"/>
  </w:num>
  <w:num w:numId="27">
    <w:abstractNumId w:val="15"/>
  </w:num>
  <w:num w:numId="28">
    <w:abstractNumId w:val="28"/>
  </w:num>
  <w:num w:numId="29">
    <w:abstractNumId w:val="1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DA0MzEzNjE0NzdW0lEKTi0uzszPAykwNK0FAJxvqbgtAAAA"/>
  </w:docVars>
  <w:rsids>
    <w:rsidRoot w:val="000F72A1"/>
    <w:rsid w:val="00004CE2"/>
    <w:rsid w:val="00006CFD"/>
    <w:rsid w:val="00007A97"/>
    <w:rsid w:val="00010F21"/>
    <w:rsid w:val="00012F88"/>
    <w:rsid w:val="000177A4"/>
    <w:rsid w:val="00027E97"/>
    <w:rsid w:val="00030E22"/>
    <w:rsid w:val="00031904"/>
    <w:rsid w:val="00034435"/>
    <w:rsid w:val="0003661B"/>
    <w:rsid w:val="0004071A"/>
    <w:rsid w:val="00052C46"/>
    <w:rsid w:val="000530CF"/>
    <w:rsid w:val="00055751"/>
    <w:rsid w:val="0005740E"/>
    <w:rsid w:val="00057E81"/>
    <w:rsid w:val="000601D7"/>
    <w:rsid w:val="00064D9C"/>
    <w:rsid w:val="000652DD"/>
    <w:rsid w:val="00065729"/>
    <w:rsid w:val="00065B41"/>
    <w:rsid w:val="00071ADA"/>
    <w:rsid w:val="00072866"/>
    <w:rsid w:val="000729E9"/>
    <w:rsid w:val="00083B89"/>
    <w:rsid w:val="00084F8A"/>
    <w:rsid w:val="000924EB"/>
    <w:rsid w:val="0009541F"/>
    <w:rsid w:val="00096161"/>
    <w:rsid w:val="000A35BA"/>
    <w:rsid w:val="000B0E8F"/>
    <w:rsid w:val="000C0453"/>
    <w:rsid w:val="000C06AF"/>
    <w:rsid w:val="000C2430"/>
    <w:rsid w:val="000C31C7"/>
    <w:rsid w:val="000C442F"/>
    <w:rsid w:val="000C5DC7"/>
    <w:rsid w:val="000C6351"/>
    <w:rsid w:val="000D117A"/>
    <w:rsid w:val="000D1563"/>
    <w:rsid w:val="000D16EF"/>
    <w:rsid w:val="000D340E"/>
    <w:rsid w:val="000D5151"/>
    <w:rsid w:val="000E29AC"/>
    <w:rsid w:val="000E43FB"/>
    <w:rsid w:val="000E5545"/>
    <w:rsid w:val="000E7786"/>
    <w:rsid w:val="000F18EF"/>
    <w:rsid w:val="000F1DF9"/>
    <w:rsid w:val="000F2FA6"/>
    <w:rsid w:val="000F30DE"/>
    <w:rsid w:val="000F4C25"/>
    <w:rsid w:val="000F4E0C"/>
    <w:rsid w:val="000F52E2"/>
    <w:rsid w:val="000F6154"/>
    <w:rsid w:val="000F72A1"/>
    <w:rsid w:val="00101E8B"/>
    <w:rsid w:val="00110EB3"/>
    <w:rsid w:val="0011116C"/>
    <w:rsid w:val="00112E19"/>
    <w:rsid w:val="001156FC"/>
    <w:rsid w:val="00122088"/>
    <w:rsid w:val="001222A6"/>
    <w:rsid w:val="001228F3"/>
    <w:rsid w:val="001236E9"/>
    <w:rsid w:val="00124D43"/>
    <w:rsid w:val="001251CD"/>
    <w:rsid w:val="00125F94"/>
    <w:rsid w:val="00127625"/>
    <w:rsid w:val="00127E36"/>
    <w:rsid w:val="0013401E"/>
    <w:rsid w:val="00135D2D"/>
    <w:rsid w:val="00144A29"/>
    <w:rsid w:val="00145DD3"/>
    <w:rsid w:val="00151AA8"/>
    <w:rsid w:val="001543B5"/>
    <w:rsid w:val="001575F6"/>
    <w:rsid w:val="001631E6"/>
    <w:rsid w:val="001715EF"/>
    <w:rsid w:val="001723FC"/>
    <w:rsid w:val="0017309B"/>
    <w:rsid w:val="00182473"/>
    <w:rsid w:val="001866D8"/>
    <w:rsid w:val="00186F45"/>
    <w:rsid w:val="0019118C"/>
    <w:rsid w:val="00193B7C"/>
    <w:rsid w:val="00193C81"/>
    <w:rsid w:val="0019677E"/>
    <w:rsid w:val="00197D53"/>
    <w:rsid w:val="001A6882"/>
    <w:rsid w:val="001A6A66"/>
    <w:rsid w:val="001B14B9"/>
    <w:rsid w:val="001B4100"/>
    <w:rsid w:val="001C1B65"/>
    <w:rsid w:val="001C2CDB"/>
    <w:rsid w:val="001C498E"/>
    <w:rsid w:val="001C5914"/>
    <w:rsid w:val="001C5BBD"/>
    <w:rsid w:val="001D349E"/>
    <w:rsid w:val="001D7442"/>
    <w:rsid w:val="001E4462"/>
    <w:rsid w:val="001E7D8A"/>
    <w:rsid w:val="001F44BA"/>
    <w:rsid w:val="001F638C"/>
    <w:rsid w:val="00200873"/>
    <w:rsid w:val="00200E9C"/>
    <w:rsid w:val="00201D00"/>
    <w:rsid w:val="00203F4D"/>
    <w:rsid w:val="002106F3"/>
    <w:rsid w:val="002120FB"/>
    <w:rsid w:val="00212477"/>
    <w:rsid w:val="00212A8C"/>
    <w:rsid w:val="00212ECA"/>
    <w:rsid w:val="00213EB4"/>
    <w:rsid w:val="00214EFD"/>
    <w:rsid w:val="0022238A"/>
    <w:rsid w:val="00231F74"/>
    <w:rsid w:val="00235C2F"/>
    <w:rsid w:val="00244076"/>
    <w:rsid w:val="0024495A"/>
    <w:rsid w:val="00251C65"/>
    <w:rsid w:val="00252C2A"/>
    <w:rsid w:val="00253001"/>
    <w:rsid w:val="00257AB2"/>
    <w:rsid w:val="00261A9C"/>
    <w:rsid w:val="00262C8D"/>
    <w:rsid w:val="0026336C"/>
    <w:rsid w:val="00266192"/>
    <w:rsid w:val="00267517"/>
    <w:rsid w:val="00274B97"/>
    <w:rsid w:val="00275C0E"/>
    <w:rsid w:val="002853C2"/>
    <w:rsid w:val="00286AB2"/>
    <w:rsid w:val="002904CB"/>
    <w:rsid w:val="00291034"/>
    <w:rsid w:val="00291C12"/>
    <w:rsid w:val="0029233C"/>
    <w:rsid w:val="00295E05"/>
    <w:rsid w:val="002A1AD9"/>
    <w:rsid w:val="002A1C15"/>
    <w:rsid w:val="002A5021"/>
    <w:rsid w:val="002A6224"/>
    <w:rsid w:val="002A6404"/>
    <w:rsid w:val="002B02E8"/>
    <w:rsid w:val="002B1648"/>
    <w:rsid w:val="002B5B83"/>
    <w:rsid w:val="002D7716"/>
    <w:rsid w:val="002E0852"/>
    <w:rsid w:val="002E7485"/>
    <w:rsid w:val="002F2794"/>
    <w:rsid w:val="002F4321"/>
    <w:rsid w:val="002F746E"/>
    <w:rsid w:val="00300C4F"/>
    <w:rsid w:val="0031171F"/>
    <w:rsid w:val="00313F41"/>
    <w:rsid w:val="00315448"/>
    <w:rsid w:val="0032069B"/>
    <w:rsid w:val="003245D4"/>
    <w:rsid w:val="00325FF0"/>
    <w:rsid w:val="00327856"/>
    <w:rsid w:val="00331D60"/>
    <w:rsid w:val="0033341A"/>
    <w:rsid w:val="00334CF5"/>
    <w:rsid w:val="0033541B"/>
    <w:rsid w:val="0034205B"/>
    <w:rsid w:val="003507C3"/>
    <w:rsid w:val="00351556"/>
    <w:rsid w:val="003527E5"/>
    <w:rsid w:val="003530DF"/>
    <w:rsid w:val="0035510A"/>
    <w:rsid w:val="00361A88"/>
    <w:rsid w:val="003637C3"/>
    <w:rsid w:val="00365BAB"/>
    <w:rsid w:val="00367029"/>
    <w:rsid w:val="003743AC"/>
    <w:rsid w:val="003753A5"/>
    <w:rsid w:val="0038041F"/>
    <w:rsid w:val="00391065"/>
    <w:rsid w:val="00395C07"/>
    <w:rsid w:val="00395D7C"/>
    <w:rsid w:val="003964F0"/>
    <w:rsid w:val="003A23A6"/>
    <w:rsid w:val="003A33EC"/>
    <w:rsid w:val="003B1B5A"/>
    <w:rsid w:val="003B3B0E"/>
    <w:rsid w:val="003C3FC7"/>
    <w:rsid w:val="003C4F54"/>
    <w:rsid w:val="003C7A34"/>
    <w:rsid w:val="003D337B"/>
    <w:rsid w:val="003D3794"/>
    <w:rsid w:val="003D6231"/>
    <w:rsid w:val="003E1BB9"/>
    <w:rsid w:val="003E3812"/>
    <w:rsid w:val="003F2F1B"/>
    <w:rsid w:val="0040080F"/>
    <w:rsid w:val="004033A0"/>
    <w:rsid w:val="00404EC1"/>
    <w:rsid w:val="004164A6"/>
    <w:rsid w:val="004271A7"/>
    <w:rsid w:val="00437B1D"/>
    <w:rsid w:val="0044666F"/>
    <w:rsid w:val="00450757"/>
    <w:rsid w:val="00452DBA"/>
    <w:rsid w:val="004538C5"/>
    <w:rsid w:val="00453CA8"/>
    <w:rsid w:val="00455C08"/>
    <w:rsid w:val="00463E27"/>
    <w:rsid w:val="00484354"/>
    <w:rsid w:val="00485405"/>
    <w:rsid w:val="00486B12"/>
    <w:rsid w:val="00486D8D"/>
    <w:rsid w:val="00487D9D"/>
    <w:rsid w:val="004920F4"/>
    <w:rsid w:val="00494080"/>
    <w:rsid w:val="00497BFE"/>
    <w:rsid w:val="00497C97"/>
    <w:rsid w:val="004A05A8"/>
    <w:rsid w:val="004A4066"/>
    <w:rsid w:val="004B1ACF"/>
    <w:rsid w:val="004B35C4"/>
    <w:rsid w:val="004C6887"/>
    <w:rsid w:val="004D491D"/>
    <w:rsid w:val="004E0CF0"/>
    <w:rsid w:val="004F0A03"/>
    <w:rsid w:val="004F5846"/>
    <w:rsid w:val="004F7159"/>
    <w:rsid w:val="00500000"/>
    <w:rsid w:val="005030F9"/>
    <w:rsid w:val="005234F5"/>
    <w:rsid w:val="00523635"/>
    <w:rsid w:val="0052455B"/>
    <w:rsid w:val="00524FE5"/>
    <w:rsid w:val="00527307"/>
    <w:rsid w:val="00530E75"/>
    <w:rsid w:val="005348E1"/>
    <w:rsid w:val="0053490E"/>
    <w:rsid w:val="00545829"/>
    <w:rsid w:val="00546FCA"/>
    <w:rsid w:val="005507DD"/>
    <w:rsid w:val="00551F74"/>
    <w:rsid w:val="00553456"/>
    <w:rsid w:val="005537D6"/>
    <w:rsid w:val="0055749A"/>
    <w:rsid w:val="00560A05"/>
    <w:rsid w:val="005665A9"/>
    <w:rsid w:val="0057075B"/>
    <w:rsid w:val="00573AD3"/>
    <w:rsid w:val="00577001"/>
    <w:rsid w:val="00577BC0"/>
    <w:rsid w:val="00580C45"/>
    <w:rsid w:val="00581D9D"/>
    <w:rsid w:val="005878CD"/>
    <w:rsid w:val="005966B3"/>
    <w:rsid w:val="005B0D4C"/>
    <w:rsid w:val="005B1641"/>
    <w:rsid w:val="005B40F1"/>
    <w:rsid w:val="005C112D"/>
    <w:rsid w:val="005D3DD7"/>
    <w:rsid w:val="005D5541"/>
    <w:rsid w:val="005D64EF"/>
    <w:rsid w:val="005D763C"/>
    <w:rsid w:val="005E192C"/>
    <w:rsid w:val="005E1963"/>
    <w:rsid w:val="005F4851"/>
    <w:rsid w:val="006002DE"/>
    <w:rsid w:val="00600C84"/>
    <w:rsid w:val="0060188F"/>
    <w:rsid w:val="00604324"/>
    <w:rsid w:val="00604D72"/>
    <w:rsid w:val="00606E21"/>
    <w:rsid w:val="006078C6"/>
    <w:rsid w:val="00607A0D"/>
    <w:rsid w:val="006123FC"/>
    <w:rsid w:val="00616CA9"/>
    <w:rsid w:val="006258EE"/>
    <w:rsid w:val="00625EF4"/>
    <w:rsid w:val="00627C09"/>
    <w:rsid w:val="00630558"/>
    <w:rsid w:val="00630BF9"/>
    <w:rsid w:val="0063533C"/>
    <w:rsid w:val="006362CF"/>
    <w:rsid w:val="00645622"/>
    <w:rsid w:val="00650041"/>
    <w:rsid w:val="00650E34"/>
    <w:rsid w:val="00653E65"/>
    <w:rsid w:val="006578A5"/>
    <w:rsid w:val="006656A4"/>
    <w:rsid w:val="006658A7"/>
    <w:rsid w:val="00665E54"/>
    <w:rsid w:val="006662ED"/>
    <w:rsid w:val="0066755B"/>
    <w:rsid w:val="0067168A"/>
    <w:rsid w:val="00672479"/>
    <w:rsid w:val="006815A0"/>
    <w:rsid w:val="0069433C"/>
    <w:rsid w:val="00696002"/>
    <w:rsid w:val="00696E7D"/>
    <w:rsid w:val="00697592"/>
    <w:rsid w:val="006A1B59"/>
    <w:rsid w:val="006A4B90"/>
    <w:rsid w:val="006B11E4"/>
    <w:rsid w:val="006B4EC7"/>
    <w:rsid w:val="006B5F8C"/>
    <w:rsid w:val="006C1296"/>
    <w:rsid w:val="006C45F4"/>
    <w:rsid w:val="006C5233"/>
    <w:rsid w:val="006C664A"/>
    <w:rsid w:val="006D5B36"/>
    <w:rsid w:val="006E404A"/>
    <w:rsid w:val="006E6B46"/>
    <w:rsid w:val="007045D9"/>
    <w:rsid w:val="00705EEC"/>
    <w:rsid w:val="00712C70"/>
    <w:rsid w:val="00712FBB"/>
    <w:rsid w:val="007261CA"/>
    <w:rsid w:val="00727DC3"/>
    <w:rsid w:val="00731A12"/>
    <w:rsid w:val="00732F6D"/>
    <w:rsid w:val="00734709"/>
    <w:rsid w:val="00736DA5"/>
    <w:rsid w:val="00747313"/>
    <w:rsid w:val="00754E61"/>
    <w:rsid w:val="0075674A"/>
    <w:rsid w:val="00762712"/>
    <w:rsid w:val="00765C64"/>
    <w:rsid w:val="00785957"/>
    <w:rsid w:val="00786DDE"/>
    <w:rsid w:val="007912DF"/>
    <w:rsid w:val="00796643"/>
    <w:rsid w:val="007A4C2F"/>
    <w:rsid w:val="007A53D0"/>
    <w:rsid w:val="007B3F5F"/>
    <w:rsid w:val="007B5156"/>
    <w:rsid w:val="007B5715"/>
    <w:rsid w:val="007C0F29"/>
    <w:rsid w:val="007C372B"/>
    <w:rsid w:val="007C790A"/>
    <w:rsid w:val="007D5EF4"/>
    <w:rsid w:val="007D77C3"/>
    <w:rsid w:val="007E3AC0"/>
    <w:rsid w:val="007E3EFC"/>
    <w:rsid w:val="007E684C"/>
    <w:rsid w:val="007F1640"/>
    <w:rsid w:val="007F72BA"/>
    <w:rsid w:val="0080000D"/>
    <w:rsid w:val="008018D3"/>
    <w:rsid w:val="00802E42"/>
    <w:rsid w:val="00813999"/>
    <w:rsid w:val="00827FD2"/>
    <w:rsid w:val="00834D12"/>
    <w:rsid w:val="00840DD5"/>
    <w:rsid w:val="008410CE"/>
    <w:rsid w:val="00847C15"/>
    <w:rsid w:val="00850509"/>
    <w:rsid w:val="008566EF"/>
    <w:rsid w:val="00856D10"/>
    <w:rsid w:val="008631E3"/>
    <w:rsid w:val="00864C57"/>
    <w:rsid w:val="008651DD"/>
    <w:rsid w:val="008702D6"/>
    <w:rsid w:val="00872881"/>
    <w:rsid w:val="00881F91"/>
    <w:rsid w:val="00892012"/>
    <w:rsid w:val="008921ED"/>
    <w:rsid w:val="00897E59"/>
    <w:rsid w:val="008A0C6E"/>
    <w:rsid w:val="008B11F3"/>
    <w:rsid w:val="008B16FD"/>
    <w:rsid w:val="008C30CA"/>
    <w:rsid w:val="008D0238"/>
    <w:rsid w:val="008D1A65"/>
    <w:rsid w:val="008D5DAB"/>
    <w:rsid w:val="008D7CB8"/>
    <w:rsid w:val="008E39AC"/>
    <w:rsid w:val="008E47BE"/>
    <w:rsid w:val="008E481D"/>
    <w:rsid w:val="008F028F"/>
    <w:rsid w:val="008F09C0"/>
    <w:rsid w:val="008F0DC4"/>
    <w:rsid w:val="008F202E"/>
    <w:rsid w:val="008F4592"/>
    <w:rsid w:val="008F5F03"/>
    <w:rsid w:val="00906CF7"/>
    <w:rsid w:val="009121EB"/>
    <w:rsid w:val="00912F40"/>
    <w:rsid w:val="00920AEE"/>
    <w:rsid w:val="00930546"/>
    <w:rsid w:val="0094170B"/>
    <w:rsid w:val="009424E3"/>
    <w:rsid w:val="0094409E"/>
    <w:rsid w:val="009448E1"/>
    <w:rsid w:val="00944AC1"/>
    <w:rsid w:val="0094551C"/>
    <w:rsid w:val="009534DC"/>
    <w:rsid w:val="00960977"/>
    <w:rsid w:val="009649B0"/>
    <w:rsid w:val="009650C3"/>
    <w:rsid w:val="009676DD"/>
    <w:rsid w:val="00974510"/>
    <w:rsid w:val="0097742C"/>
    <w:rsid w:val="009803B5"/>
    <w:rsid w:val="00980F93"/>
    <w:rsid w:val="009843CE"/>
    <w:rsid w:val="00990D4D"/>
    <w:rsid w:val="00995744"/>
    <w:rsid w:val="009A1750"/>
    <w:rsid w:val="009A1F5F"/>
    <w:rsid w:val="009A2582"/>
    <w:rsid w:val="009B1775"/>
    <w:rsid w:val="009B279E"/>
    <w:rsid w:val="009B3594"/>
    <w:rsid w:val="009B3949"/>
    <w:rsid w:val="009B3DE4"/>
    <w:rsid w:val="009C05A6"/>
    <w:rsid w:val="009C691A"/>
    <w:rsid w:val="009D1A66"/>
    <w:rsid w:val="009D44A9"/>
    <w:rsid w:val="009D4CE4"/>
    <w:rsid w:val="009E057F"/>
    <w:rsid w:val="009E193F"/>
    <w:rsid w:val="009E62DD"/>
    <w:rsid w:val="009F676D"/>
    <w:rsid w:val="009F752A"/>
    <w:rsid w:val="00A01AD9"/>
    <w:rsid w:val="00A03EE7"/>
    <w:rsid w:val="00A055D2"/>
    <w:rsid w:val="00A06694"/>
    <w:rsid w:val="00A0716C"/>
    <w:rsid w:val="00A0724F"/>
    <w:rsid w:val="00A16BCA"/>
    <w:rsid w:val="00A236BA"/>
    <w:rsid w:val="00A33400"/>
    <w:rsid w:val="00A36054"/>
    <w:rsid w:val="00A46D94"/>
    <w:rsid w:val="00A47AB0"/>
    <w:rsid w:val="00A53F14"/>
    <w:rsid w:val="00A5535F"/>
    <w:rsid w:val="00A6167D"/>
    <w:rsid w:val="00A66633"/>
    <w:rsid w:val="00A708E3"/>
    <w:rsid w:val="00A70EA6"/>
    <w:rsid w:val="00A725D9"/>
    <w:rsid w:val="00A75108"/>
    <w:rsid w:val="00A7515C"/>
    <w:rsid w:val="00A755B9"/>
    <w:rsid w:val="00A772F7"/>
    <w:rsid w:val="00A81AD4"/>
    <w:rsid w:val="00A92B0A"/>
    <w:rsid w:val="00A93D55"/>
    <w:rsid w:val="00A9440B"/>
    <w:rsid w:val="00A95534"/>
    <w:rsid w:val="00AA0272"/>
    <w:rsid w:val="00AA7890"/>
    <w:rsid w:val="00AC11DD"/>
    <w:rsid w:val="00AC2AEB"/>
    <w:rsid w:val="00AC3C05"/>
    <w:rsid w:val="00AC4C92"/>
    <w:rsid w:val="00AC516E"/>
    <w:rsid w:val="00AC7756"/>
    <w:rsid w:val="00AD00EF"/>
    <w:rsid w:val="00AD3AAC"/>
    <w:rsid w:val="00AD533D"/>
    <w:rsid w:val="00AD766C"/>
    <w:rsid w:val="00AF37FE"/>
    <w:rsid w:val="00AF4D3D"/>
    <w:rsid w:val="00AF68F1"/>
    <w:rsid w:val="00B05767"/>
    <w:rsid w:val="00B05891"/>
    <w:rsid w:val="00B108B1"/>
    <w:rsid w:val="00B11AC6"/>
    <w:rsid w:val="00B155F7"/>
    <w:rsid w:val="00B2782B"/>
    <w:rsid w:val="00B323A9"/>
    <w:rsid w:val="00B32CAB"/>
    <w:rsid w:val="00B32DB7"/>
    <w:rsid w:val="00B370F1"/>
    <w:rsid w:val="00B41D56"/>
    <w:rsid w:val="00B53DB0"/>
    <w:rsid w:val="00B55C9A"/>
    <w:rsid w:val="00B6054E"/>
    <w:rsid w:val="00B82F36"/>
    <w:rsid w:val="00B87343"/>
    <w:rsid w:val="00B94DEC"/>
    <w:rsid w:val="00B97E20"/>
    <w:rsid w:val="00BA5455"/>
    <w:rsid w:val="00BA7A4E"/>
    <w:rsid w:val="00BB0DDA"/>
    <w:rsid w:val="00BB53E6"/>
    <w:rsid w:val="00BC287B"/>
    <w:rsid w:val="00BC58A1"/>
    <w:rsid w:val="00BC7DD3"/>
    <w:rsid w:val="00BD034A"/>
    <w:rsid w:val="00BD4B2F"/>
    <w:rsid w:val="00BD6388"/>
    <w:rsid w:val="00BE33BA"/>
    <w:rsid w:val="00BE681D"/>
    <w:rsid w:val="00BF09E3"/>
    <w:rsid w:val="00BF299B"/>
    <w:rsid w:val="00BF3650"/>
    <w:rsid w:val="00C039DB"/>
    <w:rsid w:val="00C10011"/>
    <w:rsid w:val="00C1684F"/>
    <w:rsid w:val="00C21603"/>
    <w:rsid w:val="00C26B9B"/>
    <w:rsid w:val="00C30CF8"/>
    <w:rsid w:val="00C321CC"/>
    <w:rsid w:val="00C3239B"/>
    <w:rsid w:val="00C323C9"/>
    <w:rsid w:val="00C3447D"/>
    <w:rsid w:val="00C349DC"/>
    <w:rsid w:val="00C42781"/>
    <w:rsid w:val="00C55AE3"/>
    <w:rsid w:val="00C64390"/>
    <w:rsid w:val="00C65874"/>
    <w:rsid w:val="00C70B7A"/>
    <w:rsid w:val="00C73D1F"/>
    <w:rsid w:val="00C90373"/>
    <w:rsid w:val="00C91F16"/>
    <w:rsid w:val="00C95AB7"/>
    <w:rsid w:val="00C97427"/>
    <w:rsid w:val="00C97B3A"/>
    <w:rsid w:val="00CA0BE5"/>
    <w:rsid w:val="00CB083C"/>
    <w:rsid w:val="00CB0BBC"/>
    <w:rsid w:val="00CB15D0"/>
    <w:rsid w:val="00CB18FA"/>
    <w:rsid w:val="00CB47F4"/>
    <w:rsid w:val="00CC0646"/>
    <w:rsid w:val="00CC0C1F"/>
    <w:rsid w:val="00CC428C"/>
    <w:rsid w:val="00CD0BEC"/>
    <w:rsid w:val="00CD5CAD"/>
    <w:rsid w:val="00CD60B6"/>
    <w:rsid w:val="00CE0ED7"/>
    <w:rsid w:val="00D02C32"/>
    <w:rsid w:val="00D1034D"/>
    <w:rsid w:val="00D16BEC"/>
    <w:rsid w:val="00D31689"/>
    <w:rsid w:val="00D32632"/>
    <w:rsid w:val="00D3421D"/>
    <w:rsid w:val="00D45933"/>
    <w:rsid w:val="00D526D1"/>
    <w:rsid w:val="00D53811"/>
    <w:rsid w:val="00D55DCD"/>
    <w:rsid w:val="00D6126C"/>
    <w:rsid w:val="00D645D6"/>
    <w:rsid w:val="00D65B82"/>
    <w:rsid w:val="00D664E8"/>
    <w:rsid w:val="00D71387"/>
    <w:rsid w:val="00D73CA9"/>
    <w:rsid w:val="00D75556"/>
    <w:rsid w:val="00D77FF0"/>
    <w:rsid w:val="00D822C6"/>
    <w:rsid w:val="00D84B98"/>
    <w:rsid w:val="00D96CE2"/>
    <w:rsid w:val="00DA72D8"/>
    <w:rsid w:val="00DB4773"/>
    <w:rsid w:val="00DB4FC5"/>
    <w:rsid w:val="00DB6E17"/>
    <w:rsid w:val="00DB6F0E"/>
    <w:rsid w:val="00DC01D1"/>
    <w:rsid w:val="00DC1175"/>
    <w:rsid w:val="00DC2867"/>
    <w:rsid w:val="00DC31CE"/>
    <w:rsid w:val="00DC6C4F"/>
    <w:rsid w:val="00DD2863"/>
    <w:rsid w:val="00DD31B4"/>
    <w:rsid w:val="00DD6E6B"/>
    <w:rsid w:val="00DD6F8D"/>
    <w:rsid w:val="00DE0994"/>
    <w:rsid w:val="00DE45EA"/>
    <w:rsid w:val="00DF4B81"/>
    <w:rsid w:val="00DF7732"/>
    <w:rsid w:val="00E07E5F"/>
    <w:rsid w:val="00E10318"/>
    <w:rsid w:val="00E124A4"/>
    <w:rsid w:val="00E13DE2"/>
    <w:rsid w:val="00E25310"/>
    <w:rsid w:val="00E275AA"/>
    <w:rsid w:val="00E30F9B"/>
    <w:rsid w:val="00E31BA1"/>
    <w:rsid w:val="00E4131A"/>
    <w:rsid w:val="00E454C8"/>
    <w:rsid w:val="00E47056"/>
    <w:rsid w:val="00E47E66"/>
    <w:rsid w:val="00E50D54"/>
    <w:rsid w:val="00E54168"/>
    <w:rsid w:val="00E557EF"/>
    <w:rsid w:val="00E55CB1"/>
    <w:rsid w:val="00E616CE"/>
    <w:rsid w:val="00E62837"/>
    <w:rsid w:val="00E663A8"/>
    <w:rsid w:val="00E66F18"/>
    <w:rsid w:val="00E67DA1"/>
    <w:rsid w:val="00E72CEE"/>
    <w:rsid w:val="00E74E9F"/>
    <w:rsid w:val="00E778CC"/>
    <w:rsid w:val="00E84126"/>
    <w:rsid w:val="00E90737"/>
    <w:rsid w:val="00EB3A33"/>
    <w:rsid w:val="00EC26AF"/>
    <w:rsid w:val="00EC3B4D"/>
    <w:rsid w:val="00EC7C16"/>
    <w:rsid w:val="00ED104A"/>
    <w:rsid w:val="00ED61AF"/>
    <w:rsid w:val="00ED6EBD"/>
    <w:rsid w:val="00EE1583"/>
    <w:rsid w:val="00EE70F7"/>
    <w:rsid w:val="00EF7268"/>
    <w:rsid w:val="00F03817"/>
    <w:rsid w:val="00F06821"/>
    <w:rsid w:val="00F070ED"/>
    <w:rsid w:val="00F14D18"/>
    <w:rsid w:val="00F15EF7"/>
    <w:rsid w:val="00F21A94"/>
    <w:rsid w:val="00F2677F"/>
    <w:rsid w:val="00F30A76"/>
    <w:rsid w:val="00F30DFF"/>
    <w:rsid w:val="00F406A9"/>
    <w:rsid w:val="00F43E72"/>
    <w:rsid w:val="00F6073B"/>
    <w:rsid w:val="00F64C3D"/>
    <w:rsid w:val="00F65CD0"/>
    <w:rsid w:val="00F71A09"/>
    <w:rsid w:val="00F74104"/>
    <w:rsid w:val="00F743FD"/>
    <w:rsid w:val="00F8217B"/>
    <w:rsid w:val="00F85040"/>
    <w:rsid w:val="00F85A3E"/>
    <w:rsid w:val="00FA1EAD"/>
    <w:rsid w:val="00FA1ED3"/>
    <w:rsid w:val="00FA4672"/>
    <w:rsid w:val="00FA7337"/>
    <w:rsid w:val="00FB0865"/>
    <w:rsid w:val="00FB0FE1"/>
    <w:rsid w:val="00FB1C74"/>
    <w:rsid w:val="00FB1DFC"/>
    <w:rsid w:val="00FB5ADC"/>
    <w:rsid w:val="00FB68C0"/>
    <w:rsid w:val="00FB74C9"/>
    <w:rsid w:val="00FC50C7"/>
    <w:rsid w:val="00FD1BA4"/>
    <w:rsid w:val="00FD3CCF"/>
    <w:rsid w:val="00FD67F5"/>
    <w:rsid w:val="00FE15DF"/>
    <w:rsid w:val="00FE78DF"/>
    <w:rsid w:val="00FF015F"/>
    <w:rsid w:val="00FF33E1"/>
    <w:rsid w:val="00FF3DA2"/>
    <w:rsid w:val="00FF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1F7699"/>
  <w15:chartTrackingRefBased/>
  <w15:docId w15:val="{3937944F-F22B-41DF-A623-6129CABE7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72A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0F2F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59"/>
    <w:rsid w:val="000F72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0F72A1"/>
    <w:pPr>
      <w:tabs>
        <w:tab w:val="center" w:pos="4513"/>
        <w:tab w:val="right" w:pos="9026"/>
      </w:tabs>
    </w:pPr>
  </w:style>
  <w:style w:type="character" w:customStyle="1" w:styleId="SidehovedTegn">
    <w:name w:val="Sidehoved Tegn"/>
    <w:basedOn w:val="Standardskrifttypeiafsnit"/>
    <w:link w:val="Sidehoved"/>
    <w:uiPriority w:val="99"/>
    <w:rsid w:val="000F72A1"/>
  </w:style>
  <w:style w:type="paragraph" w:styleId="Sidefod">
    <w:name w:val="footer"/>
    <w:basedOn w:val="Normal"/>
    <w:link w:val="SidefodTegn"/>
    <w:uiPriority w:val="99"/>
    <w:unhideWhenUsed/>
    <w:rsid w:val="000F72A1"/>
    <w:pPr>
      <w:tabs>
        <w:tab w:val="center" w:pos="4513"/>
        <w:tab w:val="right" w:pos="9026"/>
      </w:tabs>
    </w:pPr>
  </w:style>
  <w:style w:type="character" w:customStyle="1" w:styleId="SidefodTegn">
    <w:name w:val="Sidefod Tegn"/>
    <w:basedOn w:val="Standardskrifttypeiafsnit"/>
    <w:link w:val="Sidefod"/>
    <w:uiPriority w:val="99"/>
    <w:rsid w:val="000F72A1"/>
  </w:style>
  <w:style w:type="paragraph" w:styleId="Brdtekst2">
    <w:name w:val="Body Text 2"/>
    <w:basedOn w:val="Normal"/>
    <w:link w:val="Brdtekst2Tegn"/>
    <w:rsid w:val="000F72A1"/>
    <w:rPr>
      <w:b/>
      <w:sz w:val="24"/>
    </w:rPr>
  </w:style>
  <w:style w:type="character" w:customStyle="1" w:styleId="Brdtekst2Tegn">
    <w:name w:val="Brødtekst 2 Tegn"/>
    <w:basedOn w:val="Standardskrifttypeiafsnit"/>
    <w:link w:val="Brdtekst2"/>
    <w:rsid w:val="000F72A1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Listeafsnit">
    <w:name w:val="List Paragraph"/>
    <w:basedOn w:val="Normal"/>
    <w:uiPriority w:val="34"/>
    <w:qFormat/>
    <w:rsid w:val="000F72A1"/>
    <w:pPr>
      <w:ind w:left="720"/>
      <w:contextualSpacing/>
    </w:pPr>
  </w:style>
  <w:style w:type="paragraph" w:customStyle="1" w:styleId="Body">
    <w:name w:val="Body"/>
    <w:qFormat/>
    <w:rsid w:val="000F72A1"/>
    <w:rPr>
      <w:rFonts w:ascii="Times New Roman" w:eastAsia="Times New Roman" w:hAnsi="Times New Roman" w:cs="Times New Roman"/>
      <w:color w:val="000000"/>
      <w:sz w:val="24"/>
      <w:szCs w:val="20"/>
      <w:u w:color="000000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0F72A1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0F72A1"/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0F72A1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0F72A1"/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0F72A1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0F2FA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columnname-dolbet">
    <w:name w:val="columnname-dolbet"/>
    <w:basedOn w:val="Standardskrifttypeiafsnit"/>
    <w:rsid w:val="00D822C6"/>
  </w:style>
  <w:style w:type="character" w:customStyle="1" w:styleId="columndescription-mejpw">
    <w:name w:val="columndescription-mejpw"/>
    <w:basedOn w:val="Standardskrifttypeiafsnit"/>
    <w:rsid w:val="00D822C6"/>
  </w:style>
  <w:style w:type="paragraph" w:styleId="NormalWeb">
    <w:name w:val="Normal (Web)"/>
    <w:basedOn w:val="Normal"/>
    <w:uiPriority w:val="99"/>
    <w:semiHidden/>
    <w:unhideWhenUsed/>
    <w:rsid w:val="00D822C6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Ingenafstand">
    <w:name w:val="No Spacing"/>
    <w:uiPriority w:val="1"/>
    <w:qFormat/>
    <w:rsid w:val="00D822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Hyperlink">
    <w:name w:val="Hyperlink"/>
    <w:basedOn w:val="Standardskrifttypeiafsnit"/>
    <w:uiPriority w:val="99"/>
    <w:unhideWhenUsed/>
    <w:rsid w:val="00BD4B2F"/>
    <w:rPr>
      <w:color w:val="0563C1" w:themeColor="hyperlink"/>
      <w:u w:val="single"/>
    </w:rPr>
  </w:style>
  <w:style w:type="character" w:customStyle="1" w:styleId="UnresolvedMention">
    <w:name w:val="Unresolved Mention"/>
    <w:basedOn w:val="Standardskrifttypeiafsnit"/>
    <w:uiPriority w:val="99"/>
    <w:semiHidden/>
    <w:unhideWhenUsed/>
    <w:rsid w:val="00BD4B2F"/>
    <w:rPr>
      <w:color w:val="808080"/>
      <w:shd w:val="clear" w:color="auto" w:fill="E6E6E6"/>
    </w:rPr>
  </w:style>
  <w:style w:type="table" w:styleId="Gittertabel1lys-farve2">
    <w:name w:val="Grid Table 1 Light Accent 2"/>
    <w:basedOn w:val="Tabel-Normal"/>
    <w:uiPriority w:val="46"/>
    <w:rsid w:val="00122088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Kraftighenvisning">
    <w:name w:val="Intense Reference"/>
    <w:basedOn w:val="Standardskrifttypeiafsnit"/>
    <w:uiPriority w:val="32"/>
    <w:qFormat/>
    <w:rsid w:val="005966B3"/>
    <w:rPr>
      <w:b/>
      <w:bCs/>
      <w:smallCaps/>
      <w:color w:val="4472C4" w:themeColor="accent1"/>
      <w:spacing w:val="5"/>
    </w:rPr>
  </w:style>
  <w:style w:type="character" w:styleId="Pladsholdertekst">
    <w:name w:val="Placeholder Text"/>
    <w:basedOn w:val="Standardskrifttypeiafsnit"/>
    <w:uiPriority w:val="99"/>
    <w:semiHidden/>
    <w:rsid w:val="00E90737"/>
    <w:rPr>
      <w:color w:val="808080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EC3B4D"/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EC3B4D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Fodnotehenvisning">
    <w:name w:val="footnote reference"/>
    <w:basedOn w:val="Standardskrifttypeiafsnit"/>
    <w:uiPriority w:val="99"/>
    <w:semiHidden/>
    <w:unhideWhenUsed/>
    <w:rsid w:val="00EC3B4D"/>
    <w:rPr>
      <w:vertAlign w:val="superscript"/>
    </w:rPr>
  </w:style>
  <w:style w:type="paragraph" w:styleId="Slutnotetekst">
    <w:name w:val="endnote text"/>
    <w:basedOn w:val="Normal"/>
    <w:link w:val="SlutnotetekstTegn"/>
    <w:uiPriority w:val="99"/>
    <w:semiHidden/>
    <w:unhideWhenUsed/>
    <w:rsid w:val="006A4B90"/>
  </w:style>
  <w:style w:type="character" w:customStyle="1" w:styleId="SlutnotetekstTegn">
    <w:name w:val="Slutnotetekst Tegn"/>
    <w:basedOn w:val="Standardskrifttypeiafsnit"/>
    <w:link w:val="Slutnotetekst"/>
    <w:uiPriority w:val="99"/>
    <w:semiHidden/>
    <w:rsid w:val="006A4B90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Slutnotehenvisning">
    <w:name w:val="endnote reference"/>
    <w:basedOn w:val="Standardskrifttypeiafsnit"/>
    <w:uiPriority w:val="99"/>
    <w:semiHidden/>
    <w:unhideWhenUsed/>
    <w:rsid w:val="006A4B9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97B9A-E393-4EFB-AB21-BF2C51250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0</Words>
  <Characters>1226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i Chen</dc:creator>
  <cp:keywords/>
  <dc:description/>
  <cp:lastModifiedBy>Tam Thien Nguyen</cp:lastModifiedBy>
  <cp:revision>2</cp:revision>
  <cp:lastPrinted>2020-05-13T01:10:00Z</cp:lastPrinted>
  <dcterms:created xsi:type="dcterms:W3CDTF">2020-07-02T05:50:00Z</dcterms:created>
  <dcterms:modified xsi:type="dcterms:W3CDTF">2020-07-02T05:50:00Z</dcterms:modified>
</cp:coreProperties>
</file>